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1338, Number Passed Filter: 58066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7-16T17:47:50Z</dcterms:created>
  <dcterms:modified xsi:type="dcterms:W3CDTF">2023-07-16T17: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